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E1B" w:rsidRDefault="00201E1B" w:rsidP="00201E1B">
      <w:pPr>
        <w:jc w:val="center"/>
      </w:pPr>
      <w:r>
        <w:t>SRS Template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roduc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urpos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ocument conventions</w:t>
      </w:r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1E3A43">
        <w:trPr>
          <w:trHeight w:val="3956"/>
        </w:trPr>
        <w:tc>
          <w:tcPr>
            <w:tcW w:w="8822" w:type="dxa"/>
          </w:tcPr>
          <w:p w:rsidR="00963D11" w:rsidRDefault="00963D11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C3A323" wp14:editId="3256808F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LiNQy7cAAAACgEAAA8AAABk&#10;cnMvZG93bnJldi54bWxMj0FugzAQRfeVegdrInWXGEIVpRQTpVRddpHAAQyeYCt4jLBJ6O3rqot2&#10;OTNPf94vDosd2A0nbxwJSDcJMKTOKUO9gKb+WO+B+SBJycERCvhCD4fy8aGQuXJ3OuHtHHoWQ8jn&#10;UoAOYcw5951GK/3GjUjxdnGTlSGOU8/VJO8x3A58myQ7bqWh+EHLESuN3fU8WwEnN1/SYzW/vVe6&#10;bRoy9aeZayGeVsvxFVjAJfzB8KMf1aGMTq2bSXk2CMiydBdRAes0AxaB30UbyZfnLfCy4P8rlN8A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uI1DL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B8EB7C1" wp14:editId="6D2C3DBA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QntHfc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963D11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54907DF" wp14:editId="6DBFE73A">
                      <wp:simplePos x="0" y="0"/>
                      <wp:positionH relativeFrom="column">
                        <wp:posOffset>4458769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1.1pt,20.4pt" to="351.1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6168784" wp14:editId="5959BEEC">
                      <wp:simplePos x="0" y="0"/>
                      <wp:positionH relativeFrom="column">
                        <wp:posOffset>3333115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5pt,20.4pt" to="262.45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AkeddK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2FE5A32" wp14:editId="52D710AC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263258</wp:posOffset>
                      </wp:positionV>
                      <wp:extent cx="5592278" cy="0"/>
                      <wp:effectExtent l="38100" t="38100" r="66040" b="952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227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6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0.75pt" to="434.9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76E87" wp14:editId="7547F4ED">
                      <wp:simplePos x="0" y="0"/>
                      <wp:positionH relativeFrom="column">
                        <wp:posOffset>2102385</wp:posOffset>
                      </wp:positionH>
                      <wp:positionV relativeFrom="paragraph">
                        <wp:posOffset>260985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55pt,20.55pt" to="165.55pt,1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48C17AA" wp14:editId="6D74C06D">
                      <wp:simplePos x="0" y="0"/>
                      <wp:positionH relativeFrom="column">
                        <wp:posOffset>956310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3pt,20.4pt" to="75.3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PRjyk3bAAAACgEAAA8AAABk&#10;cnMvZG93bnJldi54bWxMj8FOwzAQRO9I/IO1SNyoXWiqKsSpShBHDm3yAU7sxhbxOoqdNvw9Wy5w&#10;nNmn2Zliv/iBXcwUXUAJ65UAZrAL2mEvoak/nnbAYlKo1RDQSPg2Efbl/V2hch2ueDSXU+oZhWDM&#10;lQSb0phzHjtrvIqrMBqk2zlMXiWSU8/1pK4U7gf+LMSWe+WQPlg1msqa7us0ewnHMJ/Xh2p+e69s&#10;2zTo6k8311I+PiyHV2DJLOkPhlt9qg4ldWrDjDqygXQmtoRK2AiacAN+jVbCS7bJgJcF/z+h/AE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0Y8pN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307167A" wp14:editId="31F609FB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79070</wp:posOffset>
                      </wp:positionV>
                      <wp:extent cx="5591810" cy="0"/>
                      <wp:effectExtent l="38100" t="38100" r="6604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4.1pt" to="434.7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Pr="00963D11">
              <w:t xml:space="preserve">                      </w:t>
            </w:r>
            <w:r w:rsidRPr="00963D11">
              <w:rPr>
                <w:b/>
                <w:u w:val="single"/>
              </w:rPr>
              <w:t>Section</w:t>
            </w:r>
            <w:r w:rsidRPr="00963D11">
              <w:t xml:space="preserve">                         </w:t>
            </w:r>
            <w:r w:rsidRPr="00963D11">
              <w:rPr>
                <w:b/>
                <w:u w:val="single"/>
              </w:rPr>
              <w:t xml:space="preserve"> </w:t>
            </w:r>
            <w:proofErr w:type="spellStart"/>
            <w:r w:rsidRPr="00963D11">
              <w:rPr>
                <w:b/>
                <w:u w:val="single"/>
              </w:rPr>
              <w:t>Days</w:t>
            </w:r>
            <w:r w:rsidRPr="00963D11">
              <w:t xml:space="preserve">                          </w:t>
            </w:r>
            <w:r w:rsidRPr="00963D11">
              <w:rPr>
                <w:b/>
                <w:u w:val="single"/>
              </w:rPr>
              <w:t>Time</w:t>
            </w:r>
            <w:proofErr w:type="spellEnd"/>
            <w:r w:rsidRPr="00963D11">
              <w:t xml:space="preserve">                            </w:t>
            </w:r>
            <w:r w:rsidRPr="00963D11">
              <w:rPr>
                <w:b/>
              </w:rPr>
              <w:t xml:space="preserve">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F7F2059" wp14:editId="2B08DA10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314325</wp:posOffset>
                      </wp:positionV>
                      <wp:extent cx="5591810" cy="0"/>
                      <wp:effectExtent l="38100" t="38100" r="6604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24.75pt" to="434.7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278D7BF" wp14:editId="60F98563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963D11" w:rsidP="00963D11">
      <w:pPr>
        <w:pStyle w:val="ListParagraph"/>
        <w:numPr>
          <w:ilvl w:val="0"/>
          <w:numId w:val="2"/>
        </w:num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69EDB3" wp14:editId="4ED0CD22">
                <wp:simplePos x="0" y="0"/>
                <wp:positionH relativeFrom="column">
                  <wp:posOffset>5775158</wp:posOffset>
                </wp:positionH>
                <wp:positionV relativeFrom="paragraph">
                  <wp:posOffset>314726</wp:posOffset>
                </wp:positionV>
                <wp:extent cx="0" cy="2925813"/>
                <wp:effectExtent l="57150" t="19050" r="76200" b="844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25813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54.75pt,24.8pt" to="454.75pt,25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464CF1">
        <w:t>C</w:t>
      </w:r>
      <w:r w:rsidR="00464CF1" w:rsidRPr="00464CF1">
        <w:rPr>
          <w:b/>
        </w:rPr>
        <w:t>oncatenated cards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963D11">
        <w:trPr>
          <w:trHeight w:val="3950"/>
        </w:trPr>
        <w:tc>
          <w:tcPr>
            <w:tcW w:w="8822" w:type="dxa"/>
          </w:tcPr>
          <w:p w:rsidR="00963D11" w:rsidRPr="00963D11" w:rsidRDefault="00963D11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6973A7D" wp14:editId="12AB9DBD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DD46D08" wp14:editId="5967BDB9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BE64423" wp14:editId="4BD0DC10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DCE974F" wp14:editId="798FB79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635</wp:posOffset>
                      </wp:positionV>
                      <wp:extent cx="5591810" cy="0"/>
                      <wp:effectExtent l="38100" t="38100" r="6604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.05pt" to="434.6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98332D7" wp14:editId="594215E1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4E4648" wp14:editId="70EB276C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63D11">
              <w:t xml:space="preserve"> </w:t>
            </w:r>
          </w:p>
          <w:p w:rsidR="00963D11" w:rsidRDefault="00963D11" w:rsidP="00963D11">
            <w:pPr>
              <w:jc w:val="center"/>
            </w:pPr>
            <w:r>
              <w:t xml:space="preserve">Concatenated cards </w:t>
            </w:r>
          </w:p>
          <w:p w:rsidR="00963D11" w:rsidRDefault="00963D11" w:rsidP="00963D11">
            <w:pPr>
              <w:jc w:val="center"/>
            </w:pPr>
            <w:r>
              <w:t xml:space="preserve">Follow this format </w:t>
            </w:r>
          </w:p>
          <w:p w:rsidR="00963D11" w:rsidRDefault="00963D11" w:rsidP="00963D11">
            <w:pPr>
              <w:jc w:val="center"/>
            </w:pPr>
            <w:r>
              <w:t xml:space="preserve">Delaminated by </w:t>
            </w:r>
          </w:p>
          <w:p w:rsidR="00963D11" w:rsidRDefault="00963D11" w:rsidP="00963D11">
            <w:pPr>
              <w:jc w:val="center"/>
            </w:pPr>
            <w:r>
              <w:t>A line</w:t>
            </w:r>
          </w:p>
          <w:p w:rsidR="00963D11" w:rsidRDefault="00963D11" w:rsidP="00841DE6"/>
          <w:p w:rsidR="00963D11" w:rsidRDefault="00963D11" w:rsidP="00841DE6">
            <w:pPr>
              <w:tabs>
                <w:tab w:val="left" w:pos="1180"/>
              </w:tabs>
            </w:pPr>
          </w:p>
          <w:p w:rsidR="00963D11" w:rsidRDefault="00963D11" w:rsidP="00841DE6"/>
          <w:p w:rsidR="00963D11" w:rsidRDefault="00963D11" w:rsidP="00841DE6"/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248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464CF1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6EB9326" wp14:editId="2678F977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A706EB4" wp14:editId="0653C650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FA7DEC" wp14:editId="46BD6B86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BD2D4A2" wp14:editId="12344CB5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6F66FC" wp14:editId="7BCECA54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734F13A" wp14:editId="55170986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6FD53025" wp14:editId="60A4ECCE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24895" w:rsidRPr="00924895" w:rsidRDefault="00924895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924895" w:rsidRPr="00924895" w:rsidRDefault="00924895" w:rsidP="00924895">
                            <w:pPr>
                              <w:rPr>
                                <w:b/>
                              </w:rPr>
                            </w:pPr>
                            <w:bookmarkStart w:id="1" w:name="_GoBack"/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  <w:bookmarkEnd w:id="1"/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ject scope</w:t>
      </w:r>
      <w:bookmarkStart w:id="0" w:name="_GoBack"/>
      <w:bookmarkEnd w:id="0"/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feren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verall descrip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duct perspectiv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classes and characteristic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Operating environment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esign and implementation constrai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Assumptions and dependenci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System featur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ystem feature x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Description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Functional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Data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Logical data model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dictionar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por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External interface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oft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Hard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Communications interfa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Quality attribut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abil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erformanc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ecur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afe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[others]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ther requirements</w:t>
      </w:r>
    </w:p>
    <w:p w:rsidR="00201E1B" w:rsidRDefault="00201E1B" w:rsidP="00201E1B">
      <w:pPr>
        <w:ind w:left="360"/>
      </w:pPr>
      <w:r>
        <w:lastRenderedPageBreak/>
        <w:t>Appendix A: Glossary</w:t>
      </w:r>
    </w:p>
    <w:p w:rsidR="00201E1B" w:rsidRDefault="00201E1B" w:rsidP="00201E1B">
      <w:pPr>
        <w:ind w:left="360"/>
      </w:pPr>
      <w:r>
        <w:t>Appendix B: analysis Models</w:t>
      </w:r>
    </w:p>
    <w:sectPr w:rsidR="0020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42CE" w:rsidRDefault="00E142CE" w:rsidP="00201E1B">
      <w:pPr>
        <w:spacing w:after="0" w:line="240" w:lineRule="auto"/>
      </w:pPr>
      <w:r>
        <w:separator/>
      </w:r>
    </w:p>
  </w:endnote>
  <w:endnote w:type="continuationSeparator" w:id="0">
    <w:p w:rsidR="00E142CE" w:rsidRDefault="00E142CE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42CE" w:rsidRDefault="00E142CE" w:rsidP="00201E1B">
      <w:pPr>
        <w:spacing w:after="0" w:line="240" w:lineRule="auto"/>
      </w:pPr>
      <w:r>
        <w:separator/>
      </w:r>
    </w:p>
  </w:footnote>
  <w:footnote w:type="continuationSeparator" w:id="0">
    <w:p w:rsidR="00E142CE" w:rsidRDefault="00E142CE" w:rsidP="0020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rgUATVFhVSwAAAA="/>
  </w:docVars>
  <w:rsids>
    <w:rsidRoot w:val="00CD5B71"/>
    <w:rsid w:val="001E3A43"/>
    <w:rsid w:val="00201E1B"/>
    <w:rsid w:val="003B1A84"/>
    <w:rsid w:val="003D1FBF"/>
    <w:rsid w:val="00464CF1"/>
    <w:rsid w:val="00497D10"/>
    <w:rsid w:val="004A5B43"/>
    <w:rsid w:val="004F3B06"/>
    <w:rsid w:val="0079404F"/>
    <w:rsid w:val="008F7420"/>
    <w:rsid w:val="00924895"/>
    <w:rsid w:val="00963D11"/>
    <w:rsid w:val="00CD5B71"/>
    <w:rsid w:val="00DB73C9"/>
    <w:rsid w:val="00E1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454EB-2329-4E3E-BEFA-E5BB55041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5</cp:revision>
  <dcterms:created xsi:type="dcterms:W3CDTF">2017-03-01T19:27:00Z</dcterms:created>
  <dcterms:modified xsi:type="dcterms:W3CDTF">2017-03-11T19:17:00Z</dcterms:modified>
</cp:coreProperties>
</file>